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B77D0" w14:textId="253E1AB7" w:rsidR="00AF7918" w:rsidRDefault="00BB3BC7" w:rsidP="00BB3BC7">
      <w:r w:rsidRPr="00BB3BC7">
        <w:drawing>
          <wp:inline distT="0" distB="0" distL="0" distR="0" wp14:anchorId="2D8FD8FA" wp14:editId="03280B96">
            <wp:extent cx="5731510" cy="3076575"/>
            <wp:effectExtent l="0" t="0" r="2540" b="9525"/>
            <wp:docPr id="53428439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284392" name="Picture 1" descr="A screen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3BC7">
        <w:drawing>
          <wp:inline distT="0" distB="0" distL="0" distR="0" wp14:anchorId="5A939327" wp14:editId="0DB580A0">
            <wp:extent cx="5731510" cy="5488305"/>
            <wp:effectExtent l="0" t="0" r="2540" b="0"/>
            <wp:docPr id="551234778" name="Picture 1" descr="A blue triang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234778" name="Picture 1" descr="A blue triangle with black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48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85BA5" w14:textId="535C6D59" w:rsidR="00BB3BC7" w:rsidRPr="00BB3BC7" w:rsidRDefault="00BB3BC7" w:rsidP="00BB3BC7">
      <w:r w:rsidRPr="00BB3BC7">
        <w:lastRenderedPageBreak/>
        <w:drawing>
          <wp:inline distT="0" distB="0" distL="0" distR="0" wp14:anchorId="2AEA46E8" wp14:editId="66AC7089">
            <wp:extent cx="5731510" cy="5315585"/>
            <wp:effectExtent l="0" t="0" r="2540" b="0"/>
            <wp:docPr id="1061150738" name="Picture 1" descr="A blue triang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150738" name="Picture 1" descr="A blue triangle with black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1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3BC7">
        <w:lastRenderedPageBreak/>
        <w:drawing>
          <wp:inline distT="0" distB="0" distL="0" distR="0" wp14:anchorId="1BDBD430" wp14:editId="768FEADC">
            <wp:extent cx="5731510" cy="5053965"/>
            <wp:effectExtent l="0" t="0" r="2540" b="0"/>
            <wp:docPr id="1777008811" name="Picture 1" descr="A blue triangl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7008811" name="Picture 1" descr="A blue triangle with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5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3BC7" w:rsidRPr="00BB3B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xsDQ0sTS1sLA0MzZX0lEKTi0uzszPAykwrAUAQYgiaywAAAA="/>
  </w:docVars>
  <w:rsids>
    <w:rsidRoot w:val="00BB3BC7"/>
    <w:rsid w:val="000F4563"/>
    <w:rsid w:val="00AF7918"/>
    <w:rsid w:val="00BB3BC7"/>
    <w:rsid w:val="00FA3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A2D05D"/>
  <w15:chartTrackingRefBased/>
  <w15:docId w15:val="{E52CAA59-51D7-4A47-905F-BFF87299B2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151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 Abdul Aasik Ali</dc:creator>
  <cp:keywords/>
  <dc:description/>
  <cp:lastModifiedBy>Abdul Abdul Aasik Ali</cp:lastModifiedBy>
  <cp:revision>1</cp:revision>
  <dcterms:created xsi:type="dcterms:W3CDTF">2024-02-14T18:32:00Z</dcterms:created>
  <dcterms:modified xsi:type="dcterms:W3CDTF">2024-02-14T18:40:00Z</dcterms:modified>
</cp:coreProperties>
</file>